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D99" w:rsidRPr="0028579E" w:rsidRDefault="00D80917" w:rsidP="00D97B56">
      <w:pPr>
        <w:pStyle w:val="ListParagraph"/>
        <w:numPr>
          <w:ilvl w:val="0"/>
          <w:numId w:val="11"/>
        </w:numPr>
        <w:rPr>
          <w:strike/>
        </w:rPr>
      </w:pPr>
      <w:r w:rsidRPr="0028579E">
        <w:rPr>
          <w:strike/>
        </w:rPr>
        <w:t xml:space="preserve">Change </w:t>
      </w:r>
      <w:r w:rsidR="00D97B56" w:rsidRPr="0028579E">
        <w:rPr>
          <w:strike/>
        </w:rPr>
        <w:t>in the Non-</w:t>
      </w:r>
      <w:r w:rsidRPr="0028579E">
        <w:rPr>
          <w:strike/>
        </w:rPr>
        <w:t>Dominated results of the concept</w:t>
      </w:r>
      <w:r w:rsidR="00F06DAC" w:rsidRPr="0028579E">
        <w:rPr>
          <w:strike/>
        </w:rPr>
        <w:t xml:space="preserve"> (grid)</w:t>
      </w:r>
    </w:p>
    <w:p w:rsidR="00365A66" w:rsidRPr="0028579E" w:rsidRDefault="00365A66" w:rsidP="00D97B56">
      <w:pPr>
        <w:pStyle w:val="ListParagraph"/>
        <w:numPr>
          <w:ilvl w:val="0"/>
          <w:numId w:val="11"/>
        </w:numPr>
        <w:rPr>
          <w:strike/>
        </w:rPr>
      </w:pPr>
      <w:r w:rsidRPr="0028579E">
        <w:rPr>
          <w:strike/>
        </w:rPr>
        <w:t>Rate of change of Non-Dominated results</w:t>
      </w:r>
    </w:p>
    <w:p w:rsidR="00CB6821" w:rsidRDefault="00CB6821" w:rsidP="00CB6821">
      <w:pPr>
        <w:pStyle w:val="ListParagraph"/>
        <w:numPr>
          <w:ilvl w:val="0"/>
          <w:numId w:val="11"/>
        </w:numPr>
      </w:pPr>
      <w:r>
        <w:t>Distance between the Non-Dominated points (spreading)</w:t>
      </w:r>
      <w:r w:rsidR="0028579E">
        <w:t xml:space="preserve"> – stop condition</w:t>
      </w:r>
      <w:bookmarkStart w:id="0" w:name="_GoBack"/>
      <w:bookmarkEnd w:id="0"/>
    </w:p>
    <w:p w:rsidR="00470862" w:rsidRDefault="00470862" w:rsidP="00470862">
      <w:pPr>
        <w:pStyle w:val="ListParagraph"/>
      </w:pPr>
    </w:p>
    <w:p w:rsidR="00D80917" w:rsidRPr="0028579E" w:rsidRDefault="00B504FF" w:rsidP="00D80917">
      <w:pPr>
        <w:pStyle w:val="ListParagraph"/>
        <w:numPr>
          <w:ilvl w:val="0"/>
          <w:numId w:val="11"/>
        </w:numPr>
        <w:rPr>
          <w:strike/>
        </w:rPr>
      </w:pPr>
      <w:r w:rsidRPr="0028579E">
        <w:rPr>
          <w:strike/>
        </w:rPr>
        <w:t>Distance from WOI</w:t>
      </w:r>
    </w:p>
    <w:p w:rsidR="00B504FF" w:rsidRDefault="00B504FF" w:rsidP="00D80917">
      <w:pPr>
        <w:pStyle w:val="ListParagraph"/>
        <w:numPr>
          <w:ilvl w:val="0"/>
          <w:numId w:val="11"/>
        </w:numPr>
      </w:pPr>
      <w:r>
        <w:t>Distance from (0, 0)</w:t>
      </w:r>
    </w:p>
    <w:p w:rsidR="00F06DAC" w:rsidRDefault="00F06DAC" w:rsidP="00D80917">
      <w:pPr>
        <w:pStyle w:val="ListParagraph"/>
        <w:numPr>
          <w:ilvl w:val="0"/>
          <w:numId w:val="11"/>
        </w:numPr>
      </w:pPr>
      <w:r>
        <w:t>Distance rate in the last x generations</w:t>
      </w:r>
      <w:r w:rsidR="000D69F1">
        <w:t xml:space="preserve"> (maybe more weight to the lasts generations)</w:t>
      </w:r>
    </w:p>
    <w:p w:rsidR="00470862" w:rsidRDefault="00470862" w:rsidP="00470862">
      <w:pPr>
        <w:pStyle w:val="ListParagraph"/>
      </w:pPr>
    </w:p>
    <w:p w:rsidR="000D69F1" w:rsidRPr="0028579E" w:rsidRDefault="00357F81" w:rsidP="00D80917">
      <w:pPr>
        <w:pStyle w:val="ListParagraph"/>
        <w:numPr>
          <w:ilvl w:val="0"/>
          <w:numId w:val="11"/>
        </w:numPr>
        <w:rPr>
          <w:strike/>
        </w:rPr>
      </w:pPr>
      <w:r w:rsidRPr="0028579E">
        <w:rPr>
          <w:strike/>
        </w:rPr>
        <w:t>In concept</w:t>
      </w:r>
      <w:r w:rsidR="003D3C0E" w:rsidRPr="0028579E">
        <w:rPr>
          <w:strike/>
        </w:rPr>
        <w:t>,</w:t>
      </w:r>
      <w:r w:rsidRPr="0028579E">
        <w:rPr>
          <w:strike/>
        </w:rPr>
        <w:t xml:space="preserve"> more than 30% of configurations are simulated</w:t>
      </w:r>
    </w:p>
    <w:p w:rsidR="00357F81" w:rsidRPr="00470862" w:rsidRDefault="004D6954" w:rsidP="003D3C0E">
      <w:pPr>
        <w:pStyle w:val="ListParagraph"/>
        <w:numPr>
          <w:ilvl w:val="0"/>
          <w:numId w:val="11"/>
        </w:numPr>
        <w:rPr>
          <w:highlight w:val="yellow"/>
        </w:rPr>
      </w:pPr>
      <w:r w:rsidRPr="00470862">
        <w:rPr>
          <w:highlight w:val="yellow"/>
        </w:rPr>
        <w:t>If Mating doesn’t succe</w:t>
      </w:r>
      <w:r w:rsidR="003D3C0E" w:rsidRPr="00470862">
        <w:rPr>
          <w:highlight w:val="yellow"/>
        </w:rPr>
        <w:t>ed</w:t>
      </w:r>
      <w:r w:rsidRPr="00470862">
        <w:rPr>
          <w:highlight w:val="yellow"/>
        </w:rPr>
        <w:t xml:space="preserve"> to create</w:t>
      </w:r>
      <w:r w:rsidR="003F41BB" w:rsidRPr="00470862">
        <w:rPr>
          <w:highlight w:val="yellow"/>
        </w:rPr>
        <w:t xml:space="preserve"> new</w:t>
      </w:r>
      <w:r w:rsidRPr="00470862">
        <w:rPr>
          <w:highlight w:val="yellow"/>
        </w:rPr>
        <w:t xml:space="preserve"> offspring</w:t>
      </w:r>
    </w:p>
    <w:sectPr w:rsidR="00357F81" w:rsidRPr="00470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839720E"/>
    <w:multiLevelType w:val="hybridMultilevel"/>
    <w:tmpl w:val="5846DA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TE1NbI0tbA0MjVT0lEKTi0uzszPAykwrAUAyAEtmywAAAA="/>
  </w:docVars>
  <w:rsids>
    <w:rsidRoot w:val="00CC6D33"/>
    <w:rsid w:val="000D69F1"/>
    <w:rsid w:val="001064AA"/>
    <w:rsid w:val="0028579E"/>
    <w:rsid w:val="00357F81"/>
    <w:rsid w:val="00365A66"/>
    <w:rsid w:val="003D3C0E"/>
    <w:rsid w:val="003F41BB"/>
    <w:rsid w:val="00470862"/>
    <w:rsid w:val="004D6954"/>
    <w:rsid w:val="00716D99"/>
    <w:rsid w:val="00B504FF"/>
    <w:rsid w:val="00C43683"/>
    <w:rsid w:val="00CB6821"/>
    <w:rsid w:val="00CC6D33"/>
    <w:rsid w:val="00D80917"/>
    <w:rsid w:val="00D97B56"/>
    <w:rsid w:val="00ED7A47"/>
    <w:rsid w:val="00F06DAC"/>
    <w:rsid w:val="00FA5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5D3C7"/>
  <w15:chartTrackingRefBased/>
  <w15:docId w15:val="{6B641B0B-8EA7-490C-ACC5-0F750B4FF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D809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1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4</cp:revision>
  <dcterms:created xsi:type="dcterms:W3CDTF">2020-03-08T15:22:00Z</dcterms:created>
  <dcterms:modified xsi:type="dcterms:W3CDTF">2020-03-09T11:50:00Z</dcterms:modified>
</cp:coreProperties>
</file>